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8CC93A" w14:textId="77777777" w:rsidR="00573263" w:rsidRDefault="00573263" w:rsidP="00C8414C">
      <w:pPr>
        <w:jc w:val="center"/>
        <w:rPr>
          <w:rFonts w:ascii="Arial" w:hAnsi="Arial" w:cs="Arial"/>
          <w:b/>
          <w:szCs w:val="24"/>
        </w:rPr>
      </w:pPr>
      <w:r w:rsidRPr="00E33973">
        <w:rPr>
          <w:rFonts w:ascii="Arial" w:hAnsi="Arial" w:cs="Arial"/>
          <w:b/>
          <w:szCs w:val="24"/>
        </w:rPr>
        <w:t>Cuyamaca College</w:t>
      </w:r>
    </w:p>
    <w:p w14:paraId="348CC93B" w14:textId="43EA2692" w:rsidR="00E33973" w:rsidRPr="00E33973" w:rsidRDefault="00E33973" w:rsidP="00C8414C">
      <w:pPr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Lib</w:t>
      </w:r>
      <w:r w:rsidR="00F379D6">
        <w:rPr>
          <w:rFonts w:ascii="Arial" w:hAnsi="Arial" w:cs="Arial"/>
          <w:b/>
          <w:szCs w:val="24"/>
        </w:rPr>
        <w:t>rary Resources and Information Literacy</w:t>
      </w:r>
      <w:r>
        <w:rPr>
          <w:rFonts w:ascii="Arial" w:hAnsi="Arial" w:cs="Arial"/>
          <w:b/>
          <w:szCs w:val="24"/>
        </w:rPr>
        <w:t xml:space="preserve"> Support for</w:t>
      </w:r>
      <w:r w:rsidR="00FE47A8">
        <w:rPr>
          <w:rFonts w:ascii="Arial" w:hAnsi="Arial" w:cs="Arial"/>
          <w:b/>
          <w:szCs w:val="24"/>
        </w:rPr>
        <w:br/>
      </w:r>
      <w:r w:rsidRPr="008C088E">
        <w:rPr>
          <w:rFonts w:ascii="Arial" w:hAnsi="Arial" w:cs="Arial"/>
          <w:b/>
          <w:szCs w:val="24"/>
        </w:rPr>
        <w:t>Course</w:t>
      </w:r>
      <w:r w:rsidRPr="00444D22">
        <w:rPr>
          <w:rFonts w:ascii="Arial" w:hAnsi="Arial" w:cs="Arial"/>
          <w:b/>
          <w:color w:val="000000" w:themeColor="text1"/>
          <w:szCs w:val="24"/>
        </w:rPr>
        <w:t xml:space="preserve"> </w:t>
      </w:r>
      <w:r w:rsidR="00ED67EC" w:rsidRPr="00A96895">
        <w:rPr>
          <w:rFonts w:ascii="Arial" w:hAnsi="Arial" w:cs="Arial"/>
          <w:b/>
          <w:szCs w:val="24"/>
        </w:rPr>
        <w:t xml:space="preserve">and/or Program </w:t>
      </w:r>
      <w:r w:rsidRPr="00A96895">
        <w:rPr>
          <w:rFonts w:ascii="Arial" w:hAnsi="Arial" w:cs="Arial"/>
          <w:b/>
          <w:szCs w:val="24"/>
        </w:rPr>
        <w:t>Additions</w:t>
      </w:r>
    </w:p>
    <w:p w14:paraId="348CC93C" w14:textId="77777777" w:rsidR="00573263" w:rsidRPr="00E33973" w:rsidRDefault="00573263" w:rsidP="00E33973">
      <w:pPr>
        <w:rPr>
          <w:rFonts w:ascii="Times New Roman" w:hAnsi="Times New Roman"/>
          <w:b/>
          <w:szCs w:val="24"/>
        </w:rPr>
      </w:pPr>
    </w:p>
    <w:p w14:paraId="348CC93D" w14:textId="43053C27" w:rsidR="00E33973" w:rsidRDefault="00E33973" w:rsidP="00E33973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The purpose of this form is to ensure </w:t>
      </w:r>
      <w:r w:rsidR="000B4128">
        <w:rPr>
          <w:rFonts w:ascii="Times New Roman" w:hAnsi="Times New Roman"/>
          <w:szCs w:val="24"/>
        </w:rPr>
        <w:t xml:space="preserve">library </w:t>
      </w:r>
      <w:r>
        <w:rPr>
          <w:rFonts w:ascii="Times New Roman" w:hAnsi="Times New Roman"/>
          <w:szCs w:val="24"/>
        </w:rPr>
        <w:t>resources are available for all courses</w:t>
      </w:r>
      <w:r w:rsidR="00F94535">
        <w:rPr>
          <w:rFonts w:ascii="Times New Roman" w:hAnsi="Times New Roman"/>
          <w:szCs w:val="24"/>
        </w:rPr>
        <w:t>.</w:t>
      </w:r>
    </w:p>
    <w:p w14:paraId="348CC93E" w14:textId="77777777" w:rsidR="00E33973" w:rsidRDefault="00E33973" w:rsidP="00E33973">
      <w:pPr>
        <w:rPr>
          <w:rFonts w:ascii="Times New Roman" w:hAnsi="Times New Roman"/>
          <w:szCs w:val="24"/>
        </w:rPr>
      </w:pPr>
    </w:p>
    <w:p w14:paraId="348CC93F" w14:textId="77777777" w:rsidR="00E33973" w:rsidRDefault="00E33973" w:rsidP="00E33973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PROCEDURE:</w:t>
      </w:r>
    </w:p>
    <w:p w14:paraId="348CC941" w14:textId="7A1B1E92" w:rsidR="00E33973" w:rsidRPr="00F94535" w:rsidRDefault="007A5606" w:rsidP="00F94535">
      <w:pPr>
        <w:pStyle w:val="ListParagraph"/>
        <w:numPr>
          <w:ilvl w:val="0"/>
          <w:numId w:val="1"/>
        </w:numPr>
        <w:rPr>
          <w:rFonts w:ascii="Times New Roman" w:hAnsi="Times New Roman"/>
          <w:szCs w:val="24"/>
        </w:rPr>
      </w:pPr>
      <w:r w:rsidRPr="00F94535">
        <w:rPr>
          <w:rFonts w:ascii="Times New Roman" w:hAnsi="Times New Roman"/>
          <w:szCs w:val="24"/>
        </w:rPr>
        <w:t xml:space="preserve">Email </w:t>
      </w:r>
      <w:r w:rsidR="007A23DF" w:rsidRPr="00F94535">
        <w:rPr>
          <w:rFonts w:ascii="Times New Roman" w:hAnsi="Times New Roman"/>
          <w:szCs w:val="24"/>
        </w:rPr>
        <w:t xml:space="preserve">this form and email a </w:t>
      </w:r>
      <w:r w:rsidR="00E33973" w:rsidRPr="00F94535">
        <w:rPr>
          <w:rFonts w:ascii="Times New Roman" w:hAnsi="Times New Roman"/>
          <w:szCs w:val="24"/>
        </w:rPr>
        <w:t>copy of the course</w:t>
      </w:r>
      <w:r w:rsidR="0013009C" w:rsidRPr="00F94535">
        <w:rPr>
          <w:rFonts w:ascii="Times New Roman" w:hAnsi="Times New Roman"/>
          <w:szCs w:val="24"/>
        </w:rPr>
        <w:t xml:space="preserve"> or program</w:t>
      </w:r>
      <w:r w:rsidR="00E33973" w:rsidRPr="00F94535">
        <w:rPr>
          <w:rFonts w:ascii="Times New Roman" w:hAnsi="Times New Roman"/>
          <w:szCs w:val="24"/>
        </w:rPr>
        <w:t xml:space="preserve"> addition</w:t>
      </w:r>
      <w:r w:rsidR="007A23DF" w:rsidRPr="00F94535">
        <w:rPr>
          <w:rFonts w:ascii="Times New Roman" w:hAnsi="Times New Roman"/>
          <w:szCs w:val="24"/>
        </w:rPr>
        <w:t xml:space="preserve"> forms to librarian assigned to your discipline</w:t>
      </w:r>
      <w:r w:rsidR="007D75FB" w:rsidRPr="00F94535">
        <w:rPr>
          <w:rFonts w:ascii="Times New Roman" w:hAnsi="Times New Roman"/>
          <w:szCs w:val="24"/>
        </w:rPr>
        <w:t xml:space="preserve">. </w:t>
      </w:r>
      <w:r w:rsidR="00F94535">
        <w:rPr>
          <w:rFonts w:ascii="Times New Roman" w:hAnsi="Times New Roman"/>
          <w:szCs w:val="24"/>
        </w:rPr>
        <w:br/>
        <w:t>For Spring 2021, e</w:t>
      </w:r>
      <w:r w:rsidR="007D75FB" w:rsidRPr="00F94535">
        <w:rPr>
          <w:color w:val="000000" w:themeColor="text1"/>
        </w:rPr>
        <w:t xml:space="preserve">mail </w:t>
      </w:r>
      <w:proofErr w:type="spellStart"/>
      <w:r w:rsidR="00A32C09" w:rsidRPr="00F94535">
        <w:rPr>
          <w:color w:val="000000" w:themeColor="text1"/>
        </w:rPr>
        <w:t>Sarah.Saulter</w:t>
      </w:r>
      <w:proofErr w:type="spellEnd"/>
      <w:r w:rsidR="00A32C09" w:rsidRPr="00F94535">
        <w:rPr>
          <w:color w:val="000000" w:themeColor="text1"/>
        </w:rPr>
        <w:t xml:space="preserve"> @gcccd.edu</w:t>
      </w:r>
      <w:r w:rsidR="00112807" w:rsidRPr="00F94535">
        <w:rPr>
          <w:color w:val="000000" w:themeColor="text1"/>
        </w:rPr>
        <w:t xml:space="preserve"> </w:t>
      </w:r>
    </w:p>
    <w:p w14:paraId="348CC943" w14:textId="5BF63467" w:rsidR="00E33973" w:rsidRDefault="00F94535" w:rsidP="00E33973">
      <w:pPr>
        <w:numPr>
          <w:ilvl w:val="0"/>
          <w:numId w:val="1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T</w:t>
      </w:r>
      <w:r w:rsidR="00E33973">
        <w:rPr>
          <w:rFonts w:ascii="Times New Roman" w:hAnsi="Times New Roman"/>
          <w:szCs w:val="24"/>
        </w:rPr>
        <w:t xml:space="preserve">he librarian will evaluate the current collection and </w:t>
      </w:r>
      <w:r w:rsidR="007A23DF">
        <w:rPr>
          <w:rFonts w:ascii="Times New Roman" w:hAnsi="Times New Roman"/>
          <w:szCs w:val="24"/>
        </w:rPr>
        <w:t>email</w:t>
      </w:r>
      <w:r w:rsidR="00E33973">
        <w:rPr>
          <w:rFonts w:ascii="Times New Roman" w:hAnsi="Times New Roman"/>
          <w:szCs w:val="24"/>
        </w:rPr>
        <w:t xml:space="preserve"> you a copy of this form.</w:t>
      </w:r>
      <w:r w:rsidR="00A32C09">
        <w:rPr>
          <w:rFonts w:ascii="Times New Roman" w:hAnsi="Times New Roman"/>
          <w:szCs w:val="24"/>
        </w:rPr>
        <w:t xml:space="preserve"> </w:t>
      </w:r>
    </w:p>
    <w:p w14:paraId="348CC944" w14:textId="77777777" w:rsidR="00E33973" w:rsidRDefault="00E33973" w:rsidP="00402561">
      <w:pPr>
        <w:numPr>
          <w:ilvl w:val="0"/>
          <w:numId w:val="1"/>
        </w:numPr>
        <w:spacing w:after="24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Attach this completed form to your original Course</w:t>
      </w:r>
      <w:r w:rsidR="00B213AA">
        <w:rPr>
          <w:rFonts w:ascii="Times New Roman" w:hAnsi="Times New Roman"/>
          <w:szCs w:val="24"/>
        </w:rPr>
        <w:t xml:space="preserve"> or Program</w:t>
      </w:r>
      <w:r>
        <w:rPr>
          <w:rFonts w:ascii="Times New Roman" w:hAnsi="Times New Roman"/>
          <w:szCs w:val="24"/>
        </w:rPr>
        <w:t xml:space="preserve"> Addition Forms and submit to Curriculum Committee.</w:t>
      </w:r>
    </w:p>
    <w:p w14:paraId="348CC945" w14:textId="77777777" w:rsidR="00FB04A3" w:rsidRPr="00E33973" w:rsidRDefault="002C4399" w:rsidP="001E460D">
      <w:pPr>
        <w:spacing w:after="280"/>
        <w:rPr>
          <w:rFonts w:ascii="Times New Roman" w:hAnsi="Times New Roman"/>
          <w:szCs w:val="24"/>
        </w:rPr>
      </w:pPr>
      <w:r>
        <w:rPr>
          <w:rFonts w:ascii="Times New Roman" w:hAnsi="Times New Roman"/>
          <w:noProof/>
          <w:szCs w:val="24"/>
        </w:rPr>
        <mc:AlternateContent>
          <mc:Choice Requires="wps">
            <w:drawing>
              <wp:inline distT="0" distB="0" distL="0" distR="0" wp14:anchorId="348CC975" wp14:editId="348CC976">
                <wp:extent cx="5925185" cy="1359877"/>
                <wp:effectExtent l="0" t="0" r="18415" b="12065"/>
                <wp:docPr id="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5185" cy="135987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8CC977" w14:textId="77777777" w:rsidR="00A23C5C" w:rsidRPr="00573263" w:rsidRDefault="00A23C5C" w:rsidP="00402561">
                            <w:pPr>
                              <w:spacing w:after="240"/>
                              <w:rPr>
                                <w:rFonts w:ascii="Times New Roman" w:hAnsi="Times New Roman"/>
                                <w:szCs w:val="24"/>
                              </w:rPr>
                            </w:pPr>
                            <w:r w:rsidRPr="00573263">
                              <w:rPr>
                                <w:rFonts w:ascii="Times New Roman" w:hAnsi="Times New Roman"/>
                                <w:szCs w:val="24"/>
                              </w:rPr>
                              <w:t>This section to be completed by course originator:</w:t>
                            </w:r>
                          </w:p>
                          <w:p w14:paraId="348CC978" w14:textId="6BE72373" w:rsidR="00A23C5C" w:rsidRPr="00E33973" w:rsidRDefault="00A23C5C" w:rsidP="00402561">
                            <w:pPr>
                              <w:numPr>
                                <w:ilvl w:val="0"/>
                                <w:numId w:val="2"/>
                              </w:numPr>
                              <w:spacing w:after="240"/>
                              <w:rPr>
                                <w:sz w:val="20"/>
                              </w:rPr>
                            </w:pPr>
                            <w:r w:rsidRPr="00E33973">
                              <w:rPr>
                                <w:sz w:val="20"/>
                              </w:rPr>
                              <w:t>Course Title and Number</w:t>
                            </w:r>
                            <w:r w:rsidR="000B4128">
                              <w:rPr>
                                <w:sz w:val="20"/>
                              </w:rPr>
                              <w:t>: ____</w:t>
                            </w:r>
                          </w:p>
                          <w:p w14:paraId="348CC979" w14:textId="533A7A49" w:rsidR="00A23C5C" w:rsidRPr="00E33973" w:rsidRDefault="00A23C5C" w:rsidP="00402561">
                            <w:pPr>
                              <w:numPr>
                                <w:ilvl w:val="0"/>
                                <w:numId w:val="2"/>
                              </w:numPr>
                              <w:spacing w:after="240"/>
                              <w:rPr>
                                <w:sz w:val="20"/>
                              </w:rPr>
                            </w:pPr>
                            <w:r w:rsidRPr="00E33973">
                              <w:rPr>
                                <w:sz w:val="20"/>
                              </w:rPr>
                              <w:t>Department/Program:</w:t>
                            </w:r>
                            <w:r w:rsidR="005026EF">
                              <w:rPr>
                                <w:sz w:val="20"/>
                              </w:rPr>
                              <w:t xml:space="preserve"> </w:t>
                            </w:r>
                            <w:r w:rsidR="000B4128">
                              <w:rPr>
                                <w:sz w:val="20"/>
                              </w:rPr>
                              <w:t>____</w:t>
                            </w:r>
                          </w:p>
                          <w:p w14:paraId="348CC97A" w14:textId="706A75B9" w:rsidR="00A23C5C" w:rsidRDefault="007A5606" w:rsidP="00402561">
                            <w:pPr>
                              <w:numPr>
                                <w:ilvl w:val="0"/>
                                <w:numId w:val="2"/>
                              </w:numPr>
                              <w:spacing w:after="240"/>
                              <w:rPr>
                                <w:sz w:val="20"/>
                              </w:rPr>
                            </w:pPr>
                            <w:r w:rsidRPr="00402561">
                              <w:rPr>
                                <w:sz w:val="20"/>
                              </w:rPr>
                              <w:t>Course Originator</w:t>
                            </w:r>
                            <w:r w:rsidR="005026EF">
                              <w:rPr>
                                <w:sz w:val="20"/>
                              </w:rPr>
                              <w:t xml:space="preserve"> </w:t>
                            </w:r>
                            <w:r w:rsidR="000B4128">
                              <w:rPr>
                                <w:sz w:val="20"/>
                              </w:rPr>
                              <w:t>________________________ Date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48CC97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466.55pt;height:107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">
                <v:textbox>
                  <w:txbxContent>
                    <w:p w14:paraId="348CC977" w14:textId="77777777" w:rsidR="00A23C5C" w:rsidRPr="00573263" w:rsidRDefault="00A23C5C" w:rsidP="00402561">
                      <w:pPr>
                        <w:spacing w:after="240"/>
                        <w:rPr>
                          <w:rFonts w:ascii="Times New Roman" w:hAnsi="Times New Roman"/>
                          <w:szCs w:val="24"/>
                        </w:rPr>
                      </w:pPr>
                      <w:r w:rsidRPr="00573263">
                        <w:rPr>
                          <w:rFonts w:ascii="Times New Roman" w:hAnsi="Times New Roman"/>
                          <w:szCs w:val="24"/>
                        </w:rPr>
                        <w:t>This section to be completed by course originator:</w:t>
                      </w:r>
                    </w:p>
                    <w:p w14:paraId="348CC978" w14:textId="6BE72373" w:rsidR="00A23C5C" w:rsidRPr="00E33973" w:rsidRDefault="00A23C5C" w:rsidP="00402561">
                      <w:pPr>
                        <w:numPr>
                          <w:ilvl w:val="0"/>
                          <w:numId w:val="2"/>
                        </w:numPr>
                        <w:spacing w:after="240"/>
                        <w:rPr>
                          <w:sz w:val="20"/>
                        </w:rPr>
                      </w:pPr>
                      <w:r w:rsidRPr="00E33973">
                        <w:rPr>
                          <w:sz w:val="20"/>
                        </w:rPr>
                        <w:t>Course Title and Number</w:t>
                      </w:r>
                      <w:r w:rsidR="000B4128">
                        <w:rPr>
                          <w:sz w:val="20"/>
                        </w:rPr>
                        <w:t>: ____</w:t>
                      </w:r>
                    </w:p>
                    <w:p w14:paraId="348CC979" w14:textId="533A7A49" w:rsidR="00A23C5C" w:rsidRPr="00E33973" w:rsidRDefault="00A23C5C" w:rsidP="00402561">
                      <w:pPr>
                        <w:numPr>
                          <w:ilvl w:val="0"/>
                          <w:numId w:val="2"/>
                        </w:numPr>
                        <w:spacing w:after="240"/>
                        <w:rPr>
                          <w:sz w:val="20"/>
                        </w:rPr>
                      </w:pPr>
                      <w:r w:rsidRPr="00E33973">
                        <w:rPr>
                          <w:sz w:val="20"/>
                        </w:rPr>
                        <w:t>Department/Program:</w:t>
                      </w:r>
                      <w:r w:rsidR="005026EF">
                        <w:rPr>
                          <w:sz w:val="20"/>
                        </w:rPr>
                        <w:t xml:space="preserve"> </w:t>
                      </w:r>
                      <w:r w:rsidR="000B4128">
                        <w:rPr>
                          <w:sz w:val="20"/>
                        </w:rPr>
                        <w:t>____</w:t>
                      </w:r>
                    </w:p>
                    <w:p w14:paraId="348CC97A" w14:textId="706A75B9" w:rsidR="00A23C5C" w:rsidRDefault="007A5606" w:rsidP="00402561">
                      <w:pPr>
                        <w:numPr>
                          <w:ilvl w:val="0"/>
                          <w:numId w:val="2"/>
                        </w:numPr>
                        <w:spacing w:after="240"/>
                        <w:rPr>
                          <w:sz w:val="20"/>
                        </w:rPr>
                      </w:pPr>
                      <w:r w:rsidRPr="00402561">
                        <w:rPr>
                          <w:sz w:val="20"/>
                        </w:rPr>
                        <w:t>Course Originator</w:t>
                      </w:r>
                      <w:r w:rsidR="005026EF">
                        <w:rPr>
                          <w:sz w:val="20"/>
                        </w:rPr>
                        <w:t xml:space="preserve"> </w:t>
                      </w:r>
                      <w:r w:rsidR="000B4128">
                        <w:rPr>
                          <w:sz w:val="20"/>
                        </w:rPr>
                        <w:t>________________________ Date_____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48CC946" w14:textId="77777777" w:rsidR="00573263" w:rsidRPr="00573263" w:rsidRDefault="00573263">
      <w:pPr>
        <w:rPr>
          <w:rFonts w:ascii="Times New Roman" w:hAnsi="Times New Roman"/>
        </w:rPr>
      </w:pPr>
      <w:r>
        <w:rPr>
          <w:rFonts w:ascii="Times New Roman" w:hAnsi="Times New Roman"/>
        </w:rPr>
        <w:t>This section will be completed by librarian:</w:t>
      </w:r>
    </w:p>
    <w:p w14:paraId="348CC947" w14:textId="77777777" w:rsidR="00573263" w:rsidRDefault="00573263"/>
    <w:p w14:paraId="348CC948" w14:textId="5B2A9617" w:rsidR="00573263" w:rsidRDefault="00573263">
      <w:r>
        <w:t>_</w:t>
      </w:r>
      <w:r w:rsidRPr="008B0320">
        <w:rPr>
          <w:u w:val="single"/>
        </w:rPr>
        <w:t>_</w:t>
      </w:r>
      <w:r w:rsidR="000B4128">
        <w:rPr>
          <w:u w:val="single"/>
        </w:rPr>
        <w:t>__</w:t>
      </w:r>
      <w:r w:rsidR="008B0320">
        <w:t xml:space="preserve"> </w:t>
      </w:r>
      <w:r w:rsidRPr="000B4128">
        <w:t xml:space="preserve"> </w:t>
      </w:r>
      <w:r w:rsidR="000B4128">
        <w:t xml:space="preserve"> </w:t>
      </w:r>
      <w:r w:rsidRPr="000B4128">
        <w:t>The</w:t>
      </w:r>
      <w:r>
        <w:t xml:space="preserve"> Library presently has resources to support the first course offering.</w:t>
      </w:r>
    </w:p>
    <w:p w14:paraId="348CC94A" w14:textId="2F333951" w:rsidR="00573263" w:rsidRDefault="00573263">
      <w:r>
        <w:tab/>
      </w:r>
    </w:p>
    <w:p w14:paraId="348CC94B" w14:textId="77777777" w:rsidR="00573263" w:rsidRDefault="00573263">
      <w:r>
        <w:t>_____ The Library's resources are not presently adequate to support this course.</w:t>
      </w:r>
    </w:p>
    <w:p w14:paraId="348CC94D" w14:textId="2F67A398" w:rsidR="00573263" w:rsidRDefault="00573263">
      <w:r>
        <w:tab/>
      </w:r>
    </w:p>
    <w:p w14:paraId="348CC94E" w14:textId="2EE43353" w:rsidR="00573263" w:rsidRDefault="00573263">
      <w:r>
        <w:t xml:space="preserve">Librarian </w:t>
      </w:r>
      <w:proofErr w:type="gramStart"/>
      <w:r>
        <w:t>(</w:t>
      </w:r>
      <w:r w:rsidR="0022319F" w:rsidRPr="00A96895">
        <w:t xml:space="preserve"> attach</w:t>
      </w:r>
      <w:proofErr w:type="gramEnd"/>
      <w:r w:rsidR="0022319F" w:rsidRPr="00A96895">
        <w:t xml:space="preserve"> e-mail confirmation</w:t>
      </w:r>
      <w:r w:rsidR="0022319F">
        <w:t>)</w:t>
      </w:r>
      <w:r w:rsidR="000B4128">
        <w:t xml:space="preserve"> </w:t>
      </w:r>
      <w:r w:rsidR="00A32C09">
        <w:t xml:space="preserve"> </w:t>
      </w:r>
      <w:r w:rsidR="008B0320">
        <w:t xml:space="preserve"> </w:t>
      </w:r>
      <w:r w:rsidRPr="000B4128">
        <w:t>Date</w:t>
      </w:r>
      <w:r w:rsidR="008B0320" w:rsidRPr="000B4128">
        <w:t xml:space="preserve"> </w:t>
      </w:r>
      <w:r w:rsidR="00A32C09">
        <w:t>:______</w:t>
      </w:r>
      <w:r w:rsidR="0022319F"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Librarian to paste e-mail that confirms the completion of this form:"/>
      </w:tblPr>
      <w:tblGrid>
        <w:gridCol w:w="9350"/>
      </w:tblGrid>
      <w:tr w:rsidR="0022319F" w14:paraId="348CC952" w14:textId="77777777" w:rsidTr="005F2385">
        <w:trPr>
          <w:tblHeader/>
        </w:trPr>
        <w:tc>
          <w:tcPr>
            <w:tcW w:w="9350" w:type="dxa"/>
          </w:tcPr>
          <w:p w14:paraId="348CC94F" w14:textId="35FBDDFA" w:rsidR="0022319F" w:rsidRDefault="008B0320" w:rsidP="00383DA8">
            <w:pPr>
              <w:spacing w:after="240"/>
            </w:pPr>
            <w:r>
              <w:t>To curriculum committee</w:t>
            </w:r>
          </w:p>
          <w:p w14:paraId="6D21C888" w14:textId="28C8D74D" w:rsidR="008B0320" w:rsidRPr="000B4128" w:rsidRDefault="008B0320" w:rsidP="008B0320">
            <w:pPr>
              <w:rPr>
                <w:rFonts w:ascii="Times New Roman" w:hAnsi="Times New Roman"/>
                <w:szCs w:val="24"/>
              </w:rPr>
            </w:pPr>
            <w:r>
              <w:t>The Library presently has resources to support the first course offering</w:t>
            </w:r>
            <w:r w:rsidRPr="000B4128">
              <w:rPr>
                <w:rFonts w:ascii="Times New Roman" w:hAnsi="Times New Roman"/>
                <w:szCs w:val="24"/>
              </w:rPr>
              <w:t>.</w:t>
            </w:r>
            <w:r w:rsidR="000B4128" w:rsidRPr="000B4128">
              <w:rPr>
                <w:rFonts w:ascii="Times New Roman" w:hAnsi="Times New Roman"/>
                <w:szCs w:val="24"/>
              </w:rPr>
              <w:t xml:space="preserve"> For future course offerings, additional needed items have been identified and should be purchased</w:t>
            </w:r>
          </w:p>
          <w:p w14:paraId="348CC951" w14:textId="6F9B745D" w:rsidR="0022319F" w:rsidRDefault="008B0320" w:rsidP="008B0320">
            <w:r>
              <w:tab/>
            </w:r>
          </w:p>
        </w:tc>
      </w:tr>
    </w:tbl>
    <w:p w14:paraId="348CC953" w14:textId="77777777" w:rsidR="0022319F" w:rsidRDefault="0022319F"/>
    <w:p w14:paraId="348CC955" w14:textId="0208A05B" w:rsidR="00573263" w:rsidRPr="00435789" w:rsidRDefault="00573263" w:rsidP="000B4128">
      <w:pPr>
        <w:rPr>
          <w:sz w:val="20"/>
        </w:rPr>
      </w:pPr>
      <w:r w:rsidRPr="00435789">
        <w:rPr>
          <w:sz w:val="20"/>
        </w:rPr>
        <w:t>cc</w:t>
      </w:r>
      <w:r w:rsidR="00C63813">
        <w:rPr>
          <w:sz w:val="20"/>
        </w:rPr>
        <w:t>:</w:t>
      </w:r>
      <w:r w:rsidRPr="00435789">
        <w:rPr>
          <w:sz w:val="20"/>
        </w:rPr>
        <w:t xml:space="preserve"> Course Originator</w:t>
      </w:r>
      <w:r w:rsidR="000B4128">
        <w:rPr>
          <w:sz w:val="20"/>
        </w:rPr>
        <w:t xml:space="preserve"> and </w:t>
      </w:r>
      <w:r w:rsidRPr="00435789">
        <w:rPr>
          <w:sz w:val="20"/>
        </w:rPr>
        <w:t>Librarian</w:t>
      </w:r>
    </w:p>
    <w:p w14:paraId="348CC957" w14:textId="1026DB33" w:rsidR="00712903" w:rsidRDefault="00573263" w:rsidP="000B4128">
      <w:pPr>
        <w:jc w:val="right"/>
        <w:rPr>
          <w:color w:val="000000" w:themeColor="text1"/>
        </w:rPr>
      </w:pPr>
      <w:r w:rsidRPr="00A96895">
        <w:rPr>
          <w:color w:val="000000" w:themeColor="text1"/>
        </w:rPr>
        <w:t xml:space="preserve">Rev. </w:t>
      </w:r>
      <w:r w:rsidR="000B4128">
        <w:rPr>
          <w:color w:val="000000" w:themeColor="text1"/>
        </w:rPr>
        <w:t>1</w:t>
      </w:r>
      <w:r w:rsidR="00A32C09">
        <w:rPr>
          <w:color w:val="000000" w:themeColor="text1"/>
        </w:rPr>
        <w:t>2</w:t>
      </w:r>
      <w:r w:rsidR="000B4128">
        <w:rPr>
          <w:color w:val="000000" w:themeColor="text1"/>
        </w:rPr>
        <w:t>/10/2020</w:t>
      </w:r>
      <w:bookmarkStart w:id="0" w:name="_GoBack"/>
      <w:bookmarkEnd w:id="0"/>
    </w:p>
    <w:sectPr w:rsidR="00712903">
      <w:pgSz w:w="12240" w:h="15840"/>
      <w:pgMar w:top="720" w:right="1440" w:bottom="72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936482"/>
    <w:multiLevelType w:val="hybridMultilevel"/>
    <w:tmpl w:val="581A79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77BB0BC1"/>
    <w:multiLevelType w:val="hybridMultilevel"/>
    <w:tmpl w:val="557C0404"/>
    <w:lvl w:ilvl="0" w:tplc="0409000F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MzI2MDAxMDMxtTRQ0lEKTi0uzszPAykwqgUA4fS1wSwAAAA="/>
  </w:docVars>
  <w:rsids>
    <w:rsidRoot w:val="00E33973"/>
    <w:rsid w:val="00063155"/>
    <w:rsid w:val="000A0D11"/>
    <w:rsid w:val="000B4128"/>
    <w:rsid w:val="00112807"/>
    <w:rsid w:val="0013009C"/>
    <w:rsid w:val="00176A9D"/>
    <w:rsid w:val="001940C6"/>
    <w:rsid w:val="001E460D"/>
    <w:rsid w:val="002169C0"/>
    <w:rsid w:val="0022319F"/>
    <w:rsid w:val="00254155"/>
    <w:rsid w:val="002974DB"/>
    <w:rsid w:val="002C4399"/>
    <w:rsid w:val="002C7E60"/>
    <w:rsid w:val="00311001"/>
    <w:rsid w:val="00361457"/>
    <w:rsid w:val="00383DA8"/>
    <w:rsid w:val="00402561"/>
    <w:rsid w:val="0040335D"/>
    <w:rsid w:val="00435789"/>
    <w:rsid w:val="00441B0D"/>
    <w:rsid w:val="00444D22"/>
    <w:rsid w:val="00460196"/>
    <w:rsid w:val="00494D9F"/>
    <w:rsid w:val="004D5E9C"/>
    <w:rsid w:val="004E1BF9"/>
    <w:rsid w:val="005026EF"/>
    <w:rsid w:val="00573263"/>
    <w:rsid w:val="005B113F"/>
    <w:rsid w:val="005B4443"/>
    <w:rsid w:val="005C6748"/>
    <w:rsid w:val="005F2385"/>
    <w:rsid w:val="00607BFC"/>
    <w:rsid w:val="0064447D"/>
    <w:rsid w:val="006A1B7F"/>
    <w:rsid w:val="006F5304"/>
    <w:rsid w:val="00712903"/>
    <w:rsid w:val="0071379C"/>
    <w:rsid w:val="00730535"/>
    <w:rsid w:val="007512F4"/>
    <w:rsid w:val="007A23DF"/>
    <w:rsid w:val="007A5606"/>
    <w:rsid w:val="007D75FB"/>
    <w:rsid w:val="007F2B73"/>
    <w:rsid w:val="008630A4"/>
    <w:rsid w:val="0087011D"/>
    <w:rsid w:val="008B0320"/>
    <w:rsid w:val="008C088E"/>
    <w:rsid w:val="00927BE4"/>
    <w:rsid w:val="0095691B"/>
    <w:rsid w:val="009C779F"/>
    <w:rsid w:val="00A23C5C"/>
    <w:rsid w:val="00A32C09"/>
    <w:rsid w:val="00A650CC"/>
    <w:rsid w:val="00A96895"/>
    <w:rsid w:val="00AD36E4"/>
    <w:rsid w:val="00AD396F"/>
    <w:rsid w:val="00B213AA"/>
    <w:rsid w:val="00B31222"/>
    <w:rsid w:val="00BB3917"/>
    <w:rsid w:val="00C00898"/>
    <w:rsid w:val="00C1759A"/>
    <w:rsid w:val="00C63813"/>
    <w:rsid w:val="00C8414C"/>
    <w:rsid w:val="00D91E6C"/>
    <w:rsid w:val="00DC1525"/>
    <w:rsid w:val="00DD03A3"/>
    <w:rsid w:val="00E1797D"/>
    <w:rsid w:val="00E33973"/>
    <w:rsid w:val="00E5356E"/>
    <w:rsid w:val="00ED67EC"/>
    <w:rsid w:val="00F379D6"/>
    <w:rsid w:val="00F94535"/>
    <w:rsid w:val="00FB04A3"/>
    <w:rsid w:val="00FD0F66"/>
    <w:rsid w:val="00FE4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8CC93A"/>
  <w15:docId w15:val="{244BE662-BEC8-4F2E-8B18-1DCC7A44F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512F4"/>
    <w:rPr>
      <w:color w:val="0000FF"/>
      <w:u w:val="single"/>
    </w:rPr>
  </w:style>
  <w:style w:type="table" w:styleId="TableGrid">
    <w:name w:val="Table Grid"/>
    <w:basedOn w:val="TableNormal"/>
    <w:rsid w:val="00A23C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rsid w:val="0087011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A5606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444D2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444D2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44D2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44D2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44D2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444D22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5026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3</Words>
  <Characters>92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yamaca   College</vt:lpstr>
    </vt:vector>
  </TitlesOfParts>
  <Company>Grossmont-Cuyamaca District</Company>
  <LinksUpToDate>false</LinksUpToDate>
  <CharactersWithSpaces>1089</CharactersWithSpaces>
  <SharedDoc>false</SharedDoc>
  <HLinks>
    <vt:vector size="18" baseType="variant">
      <vt:variant>
        <vt:i4>4325417</vt:i4>
      </vt:variant>
      <vt:variant>
        <vt:i4>6</vt:i4>
      </vt:variant>
      <vt:variant>
        <vt:i4>0</vt:i4>
      </vt:variant>
      <vt:variant>
        <vt:i4>5</vt:i4>
      </vt:variant>
      <vt:variant>
        <vt:lpwstr>mailto:jeri.edelen@gcccd.edu</vt:lpwstr>
      </vt:variant>
      <vt:variant>
        <vt:lpwstr/>
      </vt:variant>
      <vt:variant>
        <vt:i4>3997785</vt:i4>
      </vt:variant>
      <vt:variant>
        <vt:i4>3</vt:i4>
      </vt:variant>
      <vt:variant>
        <vt:i4>0</vt:i4>
      </vt:variant>
      <vt:variant>
        <vt:i4>5</vt:i4>
      </vt:variant>
      <vt:variant>
        <vt:lpwstr>mailto:angela.nesta@gcccd.edu</vt:lpwstr>
      </vt:variant>
      <vt:variant>
        <vt:lpwstr/>
      </vt:variant>
      <vt:variant>
        <vt:i4>4849672</vt:i4>
      </vt:variant>
      <vt:variant>
        <vt:i4>0</vt:i4>
      </vt:variant>
      <vt:variant>
        <vt:i4>0</vt:i4>
      </vt:variant>
      <vt:variant>
        <vt:i4>5</vt:i4>
      </vt:variant>
      <vt:variant>
        <vt:lpwstr>http://www.cuyamaca.edu/academics/support/library/faculty-services/subject-areas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yamaca   College</dc:title>
  <dc:creator>Cuyamaca College</dc:creator>
  <cp:lastModifiedBy>Jeri Edelen</cp:lastModifiedBy>
  <cp:revision>2</cp:revision>
  <cp:lastPrinted>2017-08-10T17:55:00Z</cp:lastPrinted>
  <dcterms:created xsi:type="dcterms:W3CDTF">2020-12-03T14:56:00Z</dcterms:created>
  <dcterms:modified xsi:type="dcterms:W3CDTF">2020-12-03T14:56:00Z</dcterms:modified>
</cp:coreProperties>
</file>